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648E99" w14:textId="77777777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Parish Based Ministry</w:t>
      </w:r>
    </w:p>
    <w:p w14:paraId="40BF54CE" w14:textId="1F5C0735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Financial Report</w:t>
      </w:r>
      <w:r w:rsidR="00B975E8">
        <w:rPr>
          <w:b/>
          <w:szCs w:val="24"/>
        </w:rPr>
        <w:t xml:space="preserve"> </w:t>
      </w:r>
    </w:p>
    <w:p w14:paraId="072538C8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3A00113F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2FA26765" w14:textId="77777777" w:rsidR="00B53BD9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>Please indicate the following for the past 3 years.  (Ta</w:t>
      </w:r>
      <w:r w:rsidR="00B53BD9" w:rsidRPr="00D41D7E">
        <w:rPr>
          <w:b/>
          <w:szCs w:val="24"/>
        </w:rPr>
        <w:t>ke from your financial report.)</w:t>
      </w:r>
    </w:p>
    <w:p w14:paraId="04654870" w14:textId="77777777" w:rsidR="00845F4B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 xml:space="preserve">YOU MUST REPORT </w:t>
      </w:r>
      <w:smartTag w:uri="urn:schemas-microsoft-com:office:smarttags" w:element="stockticker">
        <w:r w:rsidRPr="00D41D7E">
          <w:rPr>
            <w:b/>
            <w:szCs w:val="24"/>
          </w:rPr>
          <w:t>ALL</w:t>
        </w:r>
      </w:smartTag>
      <w:r w:rsidRPr="00D41D7E">
        <w:rPr>
          <w:b/>
          <w:szCs w:val="24"/>
        </w:rPr>
        <w:t xml:space="preserve"> THREE YEARS OF DATA.</w:t>
      </w:r>
      <w:r w:rsidR="00B53BD9" w:rsidRPr="00D41D7E">
        <w:rPr>
          <w:b/>
          <w:szCs w:val="24"/>
        </w:rPr>
        <w:t xml:space="preserve"> </w:t>
      </w:r>
      <w:r w:rsidRPr="00D41D7E">
        <w:rPr>
          <w:b/>
          <w:szCs w:val="24"/>
        </w:rPr>
        <w:t>A cl</w:t>
      </w:r>
      <w:r w:rsidR="00B53BD9" w:rsidRPr="00D41D7E">
        <w:rPr>
          <w:b/>
          <w:szCs w:val="24"/>
        </w:rPr>
        <w:t xml:space="preserve">uster proposal needs to collect </w:t>
      </w:r>
      <w:r w:rsidRPr="00D41D7E">
        <w:rPr>
          <w:b/>
          <w:szCs w:val="24"/>
        </w:rPr>
        <w:t>data from parishes and collate for appropriate line items.</w:t>
      </w:r>
    </w:p>
    <w:p w14:paraId="3C98B3C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i/>
          <w:szCs w:val="24"/>
        </w:rPr>
      </w:pPr>
    </w:p>
    <w:p w14:paraId="49349608" w14:textId="0452419D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i/>
          <w:szCs w:val="24"/>
        </w:rPr>
        <w:t>Line</w:t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  <w:t>6/30/</w:t>
      </w:r>
      <w:r w:rsidR="00613679">
        <w:rPr>
          <w:b/>
          <w:i/>
          <w:szCs w:val="24"/>
        </w:rPr>
        <w:t>2</w:t>
      </w:r>
      <w:r w:rsidR="00A86A2B">
        <w:rPr>
          <w:b/>
          <w:i/>
          <w:szCs w:val="24"/>
        </w:rPr>
        <w:t>1</w:t>
      </w:r>
      <w:r w:rsidR="00C9124D" w:rsidRPr="00D41D7E">
        <w:rPr>
          <w:b/>
          <w:i/>
          <w:szCs w:val="24"/>
        </w:rPr>
        <w:t xml:space="preserve"> </w:t>
      </w:r>
      <w:r w:rsidRPr="00D41D7E">
        <w:rPr>
          <w:b/>
          <w:i/>
          <w:szCs w:val="24"/>
        </w:rPr>
        <w:tab/>
      </w:r>
      <w:r w:rsid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>6/30/</w:t>
      </w:r>
      <w:r w:rsidR="00BC107F">
        <w:rPr>
          <w:b/>
          <w:i/>
          <w:szCs w:val="24"/>
        </w:rPr>
        <w:t>2</w:t>
      </w:r>
      <w:r w:rsidR="00A86A2B">
        <w:rPr>
          <w:b/>
          <w:i/>
          <w:szCs w:val="24"/>
        </w:rPr>
        <w:t>2</w:t>
      </w:r>
      <w:r w:rsidR="00B53BD9" w:rsidRPr="00D41D7E">
        <w:rPr>
          <w:b/>
          <w:i/>
          <w:szCs w:val="24"/>
        </w:rPr>
        <w:t xml:space="preserve">  </w:t>
      </w:r>
      <w:r w:rsidR="008A3924" w:rsidRPr="00D41D7E">
        <w:rPr>
          <w:b/>
          <w:i/>
          <w:szCs w:val="24"/>
        </w:rPr>
        <w:tab/>
      </w:r>
      <w:r w:rsidR="00B53BD9" w:rsidRPr="00D41D7E">
        <w:rPr>
          <w:b/>
          <w:i/>
          <w:szCs w:val="24"/>
        </w:rPr>
        <w:t xml:space="preserve">         </w:t>
      </w:r>
      <w:r w:rsidR="008A3924" w:rsidRPr="00D41D7E">
        <w:rPr>
          <w:b/>
          <w:i/>
          <w:szCs w:val="24"/>
        </w:rPr>
        <w:t xml:space="preserve">  </w:t>
      </w:r>
      <w:r w:rsidR="00B53BD9" w:rsidRPr="00D41D7E">
        <w:rPr>
          <w:b/>
          <w:i/>
          <w:szCs w:val="24"/>
        </w:rPr>
        <w:t>6/30/</w:t>
      </w:r>
      <w:r w:rsidR="00072B2B">
        <w:rPr>
          <w:b/>
          <w:i/>
          <w:szCs w:val="24"/>
        </w:rPr>
        <w:t>2</w:t>
      </w:r>
      <w:r w:rsidR="00A86A2B">
        <w:rPr>
          <w:b/>
          <w:i/>
          <w:szCs w:val="24"/>
        </w:rPr>
        <w:t>3</w:t>
      </w:r>
    </w:p>
    <w:p w14:paraId="016C7D1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A086A9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0" w:hanging="3600"/>
        <w:jc w:val="both"/>
        <w:rPr>
          <w:b/>
          <w:szCs w:val="24"/>
          <w:u w:val="single"/>
        </w:rPr>
      </w:pPr>
      <w:r w:rsidRPr="00D41D7E">
        <w:rPr>
          <w:b/>
          <w:szCs w:val="24"/>
        </w:rPr>
        <w:t>100</w:t>
      </w:r>
      <w:r w:rsidRPr="00D41D7E">
        <w:rPr>
          <w:b/>
          <w:szCs w:val="24"/>
        </w:rPr>
        <w:tab/>
        <w:t>Weekly Envelope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</w:rPr>
        <w:t xml:space="preserve">       </w:t>
      </w:r>
      <w:r w:rsidRPr="00D41D7E">
        <w:rPr>
          <w:b/>
          <w:szCs w:val="24"/>
          <w:u w:val="single"/>
        </w:rPr>
        <w:t xml:space="preserve">              </w:t>
      </w:r>
    </w:p>
    <w:p w14:paraId="6FEE37B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20DD2FE5" w14:textId="0AA248D8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 xml:space="preserve">101    </w:t>
      </w:r>
      <w:r w:rsidRPr="00D41D7E">
        <w:rPr>
          <w:b/>
          <w:szCs w:val="24"/>
        </w:rPr>
        <w:tab/>
        <w:t>Offertory Collec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60831CC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20F3440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>133</w:t>
      </w:r>
      <w:r w:rsidRPr="00D41D7E">
        <w:rPr>
          <w:b/>
          <w:szCs w:val="24"/>
        </w:rPr>
        <w:tab/>
        <w:t>Bequest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2F8481B4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097097BB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134</w:t>
      </w:r>
      <w:r w:rsidRPr="00D41D7E">
        <w:rPr>
          <w:b/>
          <w:szCs w:val="24"/>
        </w:rPr>
        <w:tab/>
        <w:t>Diocesan Alloc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  <w:t xml:space="preserve">         </w:t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3F79A3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87E37F4" w14:textId="0C40189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>135</w:t>
      </w:r>
      <w:r w:rsidRPr="00D41D7E">
        <w:rPr>
          <w:b/>
          <w:szCs w:val="24"/>
        </w:rPr>
        <w:tab/>
        <w:t xml:space="preserve">Donations </w:t>
      </w:r>
      <w:r w:rsidR="00D41D7E" w:rsidRPr="00D41D7E">
        <w:rPr>
          <w:b/>
          <w:sz w:val="18"/>
          <w:szCs w:val="18"/>
        </w:rPr>
        <w:t>(</w:t>
      </w:r>
      <w:r w:rsidRPr="00D41D7E">
        <w:rPr>
          <w:b/>
          <w:sz w:val="18"/>
          <w:szCs w:val="18"/>
        </w:rPr>
        <w:t>from Other Parishes</w:t>
      </w:r>
      <w:r w:rsidR="00D41D7E" w:rsidRPr="00D41D7E">
        <w:rPr>
          <w:b/>
          <w:sz w:val="18"/>
          <w:szCs w:val="18"/>
        </w:rPr>
        <w:t>)</w:t>
      </w:r>
      <w:r w:rsidRPr="00D41D7E">
        <w:rPr>
          <w:b/>
          <w:sz w:val="20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ab/>
        <w:t xml:space="preserve">              </w:t>
      </w:r>
    </w:p>
    <w:p w14:paraId="5D35527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61A8D234" w14:textId="266B0D3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TOTAL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2494F93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0229BB8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*Please indicate the source report.</w:t>
      </w:r>
    </w:p>
    <w:p w14:paraId="160AF5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3D74D9A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46CE5107" w14:textId="5AB9189D" w:rsidR="00845F4B" w:rsidRPr="00AC0BC9" w:rsidRDefault="00AC0BC9" w:rsidP="00AC0BC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center"/>
        <w:rPr>
          <w:bCs/>
          <w:i/>
          <w:iCs/>
          <w:szCs w:val="24"/>
        </w:rPr>
      </w:pPr>
      <w:bookmarkStart w:id="0" w:name="_Hlk126586092"/>
      <w:r w:rsidRPr="00AC0BC9">
        <w:rPr>
          <w:bCs/>
          <w:i/>
          <w:iCs/>
          <w:szCs w:val="24"/>
          <w:highlight w:val="yellow"/>
        </w:rPr>
        <w:t>Please include a detailed itemized budget for the funds you are requesting.</w:t>
      </w:r>
    </w:p>
    <w:bookmarkEnd w:id="0"/>
    <w:p w14:paraId="74075B5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59475A9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216A373B" w14:textId="77777777" w:rsidR="00845F4B" w:rsidRPr="00D41D7E" w:rsidRDefault="00845F4B" w:rsidP="00845F4B">
      <w:pPr>
        <w:pStyle w:val="levnl1"/>
        <w:widowControl/>
        <w:ind w:left="0" w:firstLine="0"/>
        <w:jc w:val="both"/>
        <w:rPr>
          <w:b/>
          <w:szCs w:val="24"/>
        </w:rPr>
      </w:pPr>
      <w:r w:rsidRPr="00D41D7E">
        <w:rPr>
          <w:b/>
          <w:szCs w:val="24"/>
        </w:rPr>
        <w:tab/>
        <w:t>Please indicate other sources of funding requested for this ministry plan.</w:t>
      </w:r>
    </w:p>
    <w:p w14:paraId="02D5A20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58B4FC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Name of Organiz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Amt Requested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Received Y/N</w:t>
      </w:r>
    </w:p>
    <w:p w14:paraId="3253D2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  <w:u w:val="single"/>
        </w:rPr>
      </w:pPr>
    </w:p>
    <w:p w14:paraId="54CB7431" w14:textId="0ED14F14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</w:r>
    </w:p>
    <w:p w14:paraId="1C355498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szCs w:val="24"/>
          <w:u w:val="single"/>
        </w:rPr>
        <w:t xml:space="preserve">                                                 </w:t>
      </w:r>
    </w:p>
    <w:p w14:paraId="44FB0810" w14:textId="0ED3661F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  <w:t xml:space="preserve">                      </w:t>
      </w:r>
    </w:p>
    <w:p w14:paraId="6D71142B" w14:textId="77777777" w:rsidR="009306CD" w:rsidRPr="00D41D7E" w:rsidRDefault="009306CD">
      <w:pPr>
        <w:rPr>
          <w:szCs w:val="24"/>
        </w:rPr>
      </w:pPr>
    </w:p>
    <w:p w14:paraId="261FA4F7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8B952" wp14:editId="193A8776">
                <wp:simplePos x="0" y="0"/>
                <wp:positionH relativeFrom="column">
                  <wp:posOffset>1181100</wp:posOffset>
                </wp:positionH>
                <wp:positionV relativeFrom="paragraph">
                  <wp:posOffset>175895</wp:posOffset>
                </wp:positionV>
                <wp:extent cx="43662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662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12B2D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85pt" to="436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Name of Project:</w:t>
      </w:r>
      <w:r w:rsidRPr="00D41D7E">
        <w:rPr>
          <w:b/>
          <w:szCs w:val="24"/>
        </w:rPr>
        <w:t xml:space="preserve">  </w:t>
      </w:r>
    </w:p>
    <w:p w14:paraId="27086E93" w14:textId="77777777" w:rsidR="00B53BD9" w:rsidRPr="00D41D7E" w:rsidRDefault="00B53BD9">
      <w:pPr>
        <w:rPr>
          <w:b/>
          <w:szCs w:val="24"/>
        </w:rPr>
      </w:pPr>
    </w:p>
    <w:p w14:paraId="0986C4E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7954" wp14:editId="371A85F3">
                <wp:simplePos x="0" y="0"/>
                <wp:positionH relativeFrom="column">
                  <wp:posOffset>1356360</wp:posOffset>
                </wp:positionH>
                <wp:positionV relativeFrom="paragraph">
                  <wp:posOffset>182245</wp:posOffset>
                </wp:positionV>
                <wp:extent cx="41935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EF82B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8pt,14.35pt" to="43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Amount Requested:</w:t>
      </w:r>
      <w:r w:rsidRPr="00D41D7E">
        <w:rPr>
          <w:b/>
          <w:szCs w:val="24"/>
        </w:rPr>
        <w:t xml:space="preserve">  </w:t>
      </w:r>
    </w:p>
    <w:p w14:paraId="123BF6E2" w14:textId="77777777" w:rsidR="00B53BD9" w:rsidRPr="00D41D7E" w:rsidRDefault="00B53BD9">
      <w:pPr>
        <w:rPr>
          <w:b/>
          <w:szCs w:val="24"/>
        </w:rPr>
      </w:pPr>
    </w:p>
    <w:p w14:paraId="217AFB58" w14:textId="77777777" w:rsidR="00B53BD9" w:rsidRPr="00D41D7E" w:rsidRDefault="00B53BD9">
      <w:pPr>
        <w:rPr>
          <w:b/>
          <w:szCs w:val="24"/>
        </w:rPr>
      </w:pPr>
      <w:r w:rsidRPr="00D41D7E">
        <w:rPr>
          <w:b/>
          <w:szCs w:val="24"/>
        </w:rPr>
        <w:t>Parish:</w:t>
      </w:r>
      <w:r w:rsidR="00D809BF" w:rsidRPr="00D41D7E">
        <w:rPr>
          <w:b/>
          <w:szCs w:val="24"/>
        </w:rPr>
        <w:t xml:space="preserve">  </w:t>
      </w:r>
    </w:p>
    <w:p w14:paraId="06091E2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918DA0" wp14:editId="5DF2FE80">
                <wp:simplePos x="0" y="0"/>
                <wp:positionH relativeFrom="column">
                  <wp:posOffset>548640</wp:posOffset>
                </wp:positionH>
                <wp:positionV relativeFrom="paragraph">
                  <wp:posOffset>5080</wp:posOffset>
                </wp:positionV>
                <wp:extent cx="49961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61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7C215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2pt,.4pt" to="436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</w:p>
    <w:p w14:paraId="26D5DCEA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1A6A5D" wp14:editId="666F40E8">
                <wp:simplePos x="0" y="0"/>
                <wp:positionH relativeFrom="column">
                  <wp:posOffset>1087120</wp:posOffset>
                </wp:positionH>
                <wp:positionV relativeFrom="paragraph">
                  <wp:posOffset>189865</wp:posOffset>
                </wp:positionV>
                <wp:extent cx="44780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851F62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.6pt,14.95pt" to="438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Contact Person:</w:t>
      </w:r>
      <w:r w:rsidRPr="00D41D7E">
        <w:rPr>
          <w:b/>
          <w:szCs w:val="24"/>
        </w:rPr>
        <w:t xml:space="preserve">  </w:t>
      </w:r>
    </w:p>
    <w:sectPr w:rsidR="00B53BD9" w:rsidRPr="00D41D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Y3N7QwNjA1NjBQ0lEKTi0uzszPAykwqQUAM4lgkywAAAA="/>
  </w:docVars>
  <w:rsids>
    <w:rsidRoot w:val="00845F4B"/>
    <w:rsid w:val="0000016C"/>
    <w:rsid w:val="00002851"/>
    <w:rsid w:val="0000363B"/>
    <w:rsid w:val="00004C37"/>
    <w:rsid w:val="00004E2D"/>
    <w:rsid w:val="00004E7F"/>
    <w:rsid w:val="00005F0C"/>
    <w:rsid w:val="00006B0E"/>
    <w:rsid w:val="000079B2"/>
    <w:rsid w:val="00010A7A"/>
    <w:rsid w:val="00010BAC"/>
    <w:rsid w:val="00012714"/>
    <w:rsid w:val="000129DF"/>
    <w:rsid w:val="00014A48"/>
    <w:rsid w:val="00014AC6"/>
    <w:rsid w:val="00017AB1"/>
    <w:rsid w:val="00021CA7"/>
    <w:rsid w:val="0002411E"/>
    <w:rsid w:val="00025693"/>
    <w:rsid w:val="00033439"/>
    <w:rsid w:val="00033CC6"/>
    <w:rsid w:val="0003595A"/>
    <w:rsid w:val="0004225D"/>
    <w:rsid w:val="00044A4F"/>
    <w:rsid w:val="00045981"/>
    <w:rsid w:val="000517FC"/>
    <w:rsid w:val="000556DA"/>
    <w:rsid w:val="0005600A"/>
    <w:rsid w:val="0005683A"/>
    <w:rsid w:val="00056E04"/>
    <w:rsid w:val="00057C27"/>
    <w:rsid w:val="00060416"/>
    <w:rsid w:val="000639CB"/>
    <w:rsid w:val="00064B8B"/>
    <w:rsid w:val="00064CF9"/>
    <w:rsid w:val="0006589A"/>
    <w:rsid w:val="00066842"/>
    <w:rsid w:val="000711FD"/>
    <w:rsid w:val="0007287D"/>
    <w:rsid w:val="00072B2B"/>
    <w:rsid w:val="00072D24"/>
    <w:rsid w:val="00073480"/>
    <w:rsid w:val="00074BE0"/>
    <w:rsid w:val="00075CEE"/>
    <w:rsid w:val="000768B6"/>
    <w:rsid w:val="00076F91"/>
    <w:rsid w:val="00080DE8"/>
    <w:rsid w:val="00081A4B"/>
    <w:rsid w:val="00081C54"/>
    <w:rsid w:val="000823F4"/>
    <w:rsid w:val="00082AFE"/>
    <w:rsid w:val="00083367"/>
    <w:rsid w:val="000845C3"/>
    <w:rsid w:val="00084AAB"/>
    <w:rsid w:val="00086B5A"/>
    <w:rsid w:val="00090227"/>
    <w:rsid w:val="00090ECF"/>
    <w:rsid w:val="00092C3D"/>
    <w:rsid w:val="00093BA0"/>
    <w:rsid w:val="00096162"/>
    <w:rsid w:val="00096AF6"/>
    <w:rsid w:val="00096B67"/>
    <w:rsid w:val="00096DBA"/>
    <w:rsid w:val="000978DB"/>
    <w:rsid w:val="000A4BD3"/>
    <w:rsid w:val="000A51DE"/>
    <w:rsid w:val="000B3ADF"/>
    <w:rsid w:val="000B68E8"/>
    <w:rsid w:val="000B6CB3"/>
    <w:rsid w:val="000B7178"/>
    <w:rsid w:val="000C4A98"/>
    <w:rsid w:val="000D179E"/>
    <w:rsid w:val="000D2756"/>
    <w:rsid w:val="000D284A"/>
    <w:rsid w:val="000D318C"/>
    <w:rsid w:val="000D3CA9"/>
    <w:rsid w:val="000D5689"/>
    <w:rsid w:val="000D7634"/>
    <w:rsid w:val="000E117B"/>
    <w:rsid w:val="000E2BFE"/>
    <w:rsid w:val="000E3022"/>
    <w:rsid w:val="000E6F6D"/>
    <w:rsid w:val="000F3B70"/>
    <w:rsid w:val="000F3FA8"/>
    <w:rsid w:val="000F42B1"/>
    <w:rsid w:val="000F4608"/>
    <w:rsid w:val="000F6958"/>
    <w:rsid w:val="000F73E4"/>
    <w:rsid w:val="00100EA3"/>
    <w:rsid w:val="00103B29"/>
    <w:rsid w:val="001048EC"/>
    <w:rsid w:val="00104A75"/>
    <w:rsid w:val="001052C9"/>
    <w:rsid w:val="00112FD1"/>
    <w:rsid w:val="00115A07"/>
    <w:rsid w:val="00117C09"/>
    <w:rsid w:val="001229B6"/>
    <w:rsid w:val="00124960"/>
    <w:rsid w:val="00125339"/>
    <w:rsid w:val="00127F36"/>
    <w:rsid w:val="00130ABA"/>
    <w:rsid w:val="00130EBD"/>
    <w:rsid w:val="001317DD"/>
    <w:rsid w:val="00136929"/>
    <w:rsid w:val="00136A19"/>
    <w:rsid w:val="001371AC"/>
    <w:rsid w:val="00141B63"/>
    <w:rsid w:val="00142DFD"/>
    <w:rsid w:val="001449B2"/>
    <w:rsid w:val="00145DC0"/>
    <w:rsid w:val="0015018E"/>
    <w:rsid w:val="001511E9"/>
    <w:rsid w:val="0015172C"/>
    <w:rsid w:val="00151754"/>
    <w:rsid w:val="001525CA"/>
    <w:rsid w:val="00153B28"/>
    <w:rsid w:val="0015489F"/>
    <w:rsid w:val="00155AC7"/>
    <w:rsid w:val="00162225"/>
    <w:rsid w:val="00165105"/>
    <w:rsid w:val="001679F4"/>
    <w:rsid w:val="00167A6C"/>
    <w:rsid w:val="001727A1"/>
    <w:rsid w:val="001737C9"/>
    <w:rsid w:val="00173952"/>
    <w:rsid w:val="001777FC"/>
    <w:rsid w:val="00177D1E"/>
    <w:rsid w:val="00177E3C"/>
    <w:rsid w:val="00181799"/>
    <w:rsid w:val="00183509"/>
    <w:rsid w:val="00183F7D"/>
    <w:rsid w:val="00184856"/>
    <w:rsid w:val="00185893"/>
    <w:rsid w:val="00186523"/>
    <w:rsid w:val="001866F8"/>
    <w:rsid w:val="00187D41"/>
    <w:rsid w:val="0019065F"/>
    <w:rsid w:val="0019191F"/>
    <w:rsid w:val="001920EC"/>
    <w:rsid w:val="00192BEA"/>
    <w:rsid w:val="001A08C5"/>
    <w:rsid w:val="001A0FA3"/>
    <w:rsid w:val="001A1599"/>
    <w:rsid w:val="001A1983"/>
    <w:rsid w:val="001A1A3C"/>
    <w:rsid w:val="001A2C6F"/>
    <w:rsid w:val="001A40EF"/>
    <w:rsid w:val="001A6E8B"/>
    <w:rsid w:val="001A78C0"/>
    <w:rsid w:val="001A7BA3"/>
    <w:rsid w:val="001B14ED"/>
    <w:rsid w:val="001B41AF"/>
    <w:rsid w:val="001B635C"/>
    <w:rsid w:val="001B697E"/>
    <w:rsid w:val="001B69C3"/>
    <w:rsid w:val="001B77F3"/>
    <w:rsid w:val="001B7B55"/>
    <w:rsid w:val="001C0D5E"/>
    <w:rsid w:val="001C365A"/>
    <w:rsid w:val="001C4EA1"/>
    <w:rsid w:val="001C5E8D"/>
    <w:rsid w:val="001C7066"/>
    <w:rsid w:val="001C7FEA"/>
    <w:rsid w:val="001D1D75"/>
    <w:rsid w:val="001D3688"/>
    <w:rsid w:val="001D49FB"/>
    <w:rsid w:val="001D682D"/>
    <w:rsid w:val="001D7CDA"/>
    <w:rsid w:val="001E00D6"/>
    <w:rsid w:val="001E119A"/>
    <w:rsid w:val="001E201A"/>
    <w:rsid w:val="001E2267"/>
    <w:rsid w:val="001E35CB"/>
    <w:rsid w:val="001E3B71"/>
    <w:rsid w:val="001E718F"/>
    <w:rsid w:val="001F2511"/>
    <w:rsid w:val="001F320F"/>
    <w:rsid w:val="001F3DE0"/>
    <w:rsid w:val="001F4300"/>
    <w:rsid w:val="002005A0"/>
    <w:rsid w:val="002008B8"/>
    <w:rsid w:val="002014CF"/>
    <w:rsid w:val="00201792"/>
    <w:rsid w:val="00203BF5"/>
    <w:rsid w:val="00205DF0"/>
    <w:rsid w:val="00206DEF"/>
    <w:rsid w:val="002076E0"/>
    <w:rsid w:val="002103C5"/>
    <w:rsid w:val="00210B7A"/>
    <w:rsid w:val="00210C34"/>
    <w:rsid w:val="002127D7"/>
    <w:rsid w:val="00213A57"/>
    <w:rsid w:val="00213CBD"/>
    <w:rsid w:val="00214876"/>
    <w:rsid w:val="00216384"/>
    <w:rsid w:val="00217D83"/>
    <w:rsid w:val="00223695"/>
    <w:rsid w:val="0022394C"/>
    <w:rsid w:val="002261F6"/>
    <w:rsid w:val="00227E6F"/>
    <w:rsid w:val="00227F0C"/>
    <w:rsid w:val="002308D5"/>
    <w:rsid w:val="00230EF4"/>
    <w:rsid w:val="00231AC3"/>
    <w:rsid w:val="002346D6"/>
    <w:rsid w:val="00234A97"/>
    <w:rsid w:val="00235EFC"/>
    <w:rsid w:val="00242893"/>
    <w:rsid w:val="0024302E"/>
    <w:rsid w:val="0024642E"/>
    <w:rsid w:val="0024706C"/>
    <w:rsid w:val="00251654"/>
    <w:rsid w:val="00257347"/>
    <w:rsid w:val="00261AC7"/>
    <w:rsid w:val="00265DBE"/>
    <w:rsid w:val="00266070"/>
    <w:rsid w:val="00267008"/>
    <w:rsid w:val="002728BE"/>
    <w:rsid w:val="00273120"/>
    <w:rsid w:val="00273C7A"/>
    <w:rsid w:val="00275DB9"/>
    <w:rsid w:val="00276078"/>
    <w:rsid w:val="00276634"/>
    <w:rsid w:val="00280BDF"/>
    <w:rsid w:val="00280C18"/>
    <w:rsid w:val="00280EE8"/>
    <w:rsid w:val="00281723"/>
    <w:rsid w:val="002821CB"/>
    <w:rsid w:val="00282AAC"/>
    <w:rsid w:val="00283187"/>
    <w:rsid w:val="0028420D"/>
    <w:rsid w:val="00285219"/>
    <w:rsid w:val="00287BF2"/>
    <w:rsid w:val="0029097E"/>
    <w:rsid w:val="0029594D"/>
    <w:rsid w:val="00295D63"/>
    <w:rsid w:val="0029719A"/>
    <w:rsid w:val="0029742E"/>
    <w:rsid w:val="002A0C1D"/>
    <w:rsid w:val="002A2F06"/>
    <w:rsid w:val="002A3816"/>
    <w:rsid w:val="002A4FE8"/>
    <w:rsid w:val="002A6FD6"/>
    <w:rsid w:val="002A7085"/>
    <w:rsid w:val="002B040A"/>
    <w:rsid w:val="002B0D0C"/>
    <w:rsid w:val="002B18B5"/>
    <w:rsid w:val="002B2DC6"/>
    <w:rsid w:val="002B6D8A"/>
    <w:rsid w:val="002C1858"/>
    <w:rsid w:val="002C2ACC"/>
    <w:rsid w:val="002C6F8F"/>
    <w:rsid w:val="002C7271"/>
    <w:rsid w:val="002D02A9"/>
    <w:rsid w:val="002D064D"/>
    <w:rsid w:val="002D1DC0"/>
    <w:rsid w:val="002D24E7"/>
    <w:rsid w:val="002D3DFB"/>
    <w:rsid w:val="002D4EFB"/>
    <w:rsid w:val="002D57E6"/>
    <w:rsid w:val="002E21C2"/>
    <w:rsid w:val="002E419F"/>
    <w:rsid w:val="002E6C00"/>
    <w:rsid w:val="002E6FF6"/>
    <w:rsid w:val="002E723A"/>
    <w:rsid w:val="002E734C"/>
    <w:rsid w:val="002E7424"/>
    <w:rsid w:val="002F210C"/>
    <w:rsid w:val="002F24C3"/>
    <w:rsid w:val="002F384F"/>
    <w:rsid w:val="002F3C49"/>
    <w:rsid w:val="002F500E"/>
    <w:rsid w:val="00301CC6"/>
    <w:rsid w:val="003033F6"/>
    <w:rsid w:val="00305764"/>
    <w:rsid w:val="00306D87"/>
    <w:rsid w:val="00306E8A"/>
    <w:rsid w:val="00311464"/>
    <w:rsid w:val="00312093"/>
    <w:rsid w:val="00312D4D"/>
    <w:rsid w:val="00314520"/>
    <w:rsid w:val="003152C9"/>
    <w:rsid w:val="00315920"/>
    <w:rsid w:val="0031597E"/>
    <w:rsid w:val="00317119"/>
    <w:rsid w:val="00317F8F"/>
    <w:rsid w:val="003217CC"/>
    <w:rsid w:val="00321CDC"/>
    <w:rsid w:val="00321D81"/>
    <w:rsid w:val="003238D3"/>
    <w:rsid w:val="0032676A"/>
    <w:rsid w:val="00327BAF"/>
    <w:rsid w:val="00332F75"/>
    <w:rsid w:val="00336633"/>
    <w:rsid w:val="00336E67"/>
    <w:rsid w:val="00340C5E"/>
    <w:rsid w:val="00342820"/>
    <w:rsid w:val="00342D8C"/>
    <w:rsid w:val="003432F5"/>
    <w:rsid w:val="003461EC"/>
    <w:rsid w:val="003502A1"/>
    <w:rsid w:val="00351C92"/>
    <w:rsid w:val="0035450A"/>
    <w:rsid w:val="00355720"/>
    <w:rsid w:val="0036129E"/>
    <w:rsid w:val="003617A8"/>
    <w:rsid w:val="00362A67"/>
    <w:rsid w:val="00362DAD"/>
    <w:rsid w:val="00364958"/>
    <w:rsid w:val="0036581E"/>
    <w:rsid w:val="00365C3D"/>
    <w:rsid w:val="0036731D"/>
    <w:rsid w:val="00370E9A"/>
    <w:rsid w:val="0037131D"/>
    <w:rsid w:val="00373043"/>
    <w:rsid w:val="00377C56"/>
    <w:rsid w:val="00380422"/>
    <w:rsid w:val="0038223B"/>
    <w:rsid w:val="0038292D"/>
    <w:rsid w:val="003831A3"/>
    <w:rsid w:val="003840D5"/>
    <w:rsid w:val="003844C5"/>
    <w:rsid w:val="0038560E"/>
    <w:rsid w:val="00391305"/>
    <w:rsid w:val="003915BD"/>
    <w:rsid w:val="00392572"/>
    <w:rsid w:val="00394922"/>
    <w:rsid w:val="00394EDB"/>
    <w:rsid w:val="003A0176"/>
    <w:rsid w:val="003A17A0"/>
    <w:rsid w:val="003A3EA1"/>
    <w:rsid w:val="003A4D5C"/>
    <w:rsid w:val="003A5D64"/>
    <w:rsid w:val="003A6125"/>
    <w:rsid w:val="003A70D7"/>
    <w:rsid w:val="003A721C"/>
    <w:rsid w:val="003B110B"/>
    <w:rsid w:val="003C58B0"/>
    <w:rsid w:val="003C63F5"/>
    <w:rsid w:val="003D05DF"/>
    <w:rsid w:val="003D10B1"/>
    <w:rsid w:val="003D446B"/>
    <w:rsid w:val="003D5EE8"/>
    <w:rsid w:val="003D7312"/>
    <w:rsid w:val="003D7AB3"/>
    <w:rsid w:val="003D7F56"/>
    <w:rsid w:val="003E1496"/>
    <w:rsid w:val="003E2CE0"/>
    <w:rsid w:val="003E412C"/>
    <w:rsid w:val="003E47C2"/>
    <w:rsid w:val="003E544B"/>
    <w:rsid w:val="003E5B6B"/>
    <w:rsid w:val="003E601D"/>
    <w:rsid w:val="003E6C81"/>
    <w:rsid w:val="003E742D"/>
    <w:rsid w:val="003F165D"/>
    <w:rsid w:val="003F23FD"/>
    <w:rsid w:val="003F49C3"/>
    <w:rsid w:val="003F5298"/>
    <w:rsid w:val="003F78B3"/>
    <w:rsid w:val="00403354"/>
    <w:rsid w:val="00403C0F"/>
    <w:rsid w:val="00404751"/>
    <w:rsid w:val="004050B3"/>
    <w:rsid w:val="00405D2E"/>
    <w:rsid w:val="00405E69"/>
    <w:rsid w:val="00407FFD"/>
    <w:rsid w:val="004126DB"/>
    <w:rsid w:val="0041695F"/>
    <w:rsid w:val="00416F9C"/>
    <w:rsid w:val="0042094F"/>
    <w:rsid w:val="004240C2"/>
    <w:rsid w:val="004311AD"/>
    <w:rsid w:val="004326E0"/>
    <w:rsid w:val="004332F6"/>
    <w:rsid w:val="00436BAA"/>
    <w:rsid w:val="0043706F"/>
    <w:rsid w:val="00441CF3"/>
    <w:rsid w:val="00441E37"/>
    <w:rsid w:val="00442104"/>
    <w:rsid w:val="00442B07"/>
    <w:rsid w:val="0044446B"/>
    <w:rsid w:val="00444EA5"/>
    <w:rsid w:val="00445590"/>
    <w:rsid w:val="00447450"/>
    <w:rsid w:val="00447542"/>
    <w:rsid w:val="0045045C"/>
    <w:rsid w:val="00453BD7"/>
    <w:rsid w:val="00455000"/>
    <w:rsid w:val="00460076"/>
    <w:rsid w:val="00461186"/>
    <w:rsid w:val="00461A51"/>
    <w:rsid w:val="004628BE"/>
    <w:rsid w:val="00464205"/>
    <w:rsid w:val="00466D8D"/>
    <w:rsid w:val="004670EE"/>
    <w:rsid w:val="00470AC1"/>
    <w:rsid w:val="00471516"/>
    <w:rsid w:val="00471D8C"/>
    <w:rsid w:val="004742B5"/>
    <w:rsid w:val="00475351"/>
    <w:rsid w:val="0047565F"/>
    <w:rsid w:val="004812AB"/>
    <w:rsid w:val="004815F2"/>
    <w:rsid w:val="00481AB5"/>
    <w:rsid w:val="00484983"/>
    <w:rsid w:val="0048615B"/>
    <w:rsid w:val="004903A6"/>
    <w:rsid w:val="00491BF5"/>
    <w:rsid w:val="00493D95"/>
    <w:rsid w:val="00495B1D"/>
    <w:rsid w:val="004976A9"/>
    <w:rsid w:val="0049771F"/>
    <w:rsid w:val="004A0CBC"/>
    <w:rsid w:val="004A13FC"/>
    <w:rsid w:val="004A2420"/>
    <w:rsid w:val="004A3677"/>
    <w:rsid w:val="004A43B6"/>
    <w:rsid w:val="004A4B4E"/>
    <w:rsid w:val="004B0A05"/>
    <w:rsid w:val="004B57BB"/>
    <w:rsid w:val="004B7566"/>
    <w:rsid w:val="004C0506"/>
    <w:rsid w:val="004C0C29"/>
    <w:rsid w:val="004C0FA4"/>
    <w:rsid w:val="004C222B"/>
    <w:rsid w:val="004C38AA"/>
    <w:rsid w:val="004C4D72"/>
    <w:rsid w:val="004C6014"/>
    <w:rsid w:val="004C7932"/>
    <w:rsid w:val="004D0DBB"/>
    <w:rsid w:val="004D2C5E"/>
    <w:rsid w:val="004D5349"/>
    <w:rsid w:val="004D6400"/>
    <w:rsid w:val="004E0EE1"/>
    <w:rsid w:val="004E3497"/>
    <w:rsid w:val="004E454C"/>
    <w:rsid w:val="004E49A6"/>
    <w:rsid w:val="004F0E6F"/>
    <w:rsid w:val="004F3458"/>
    <w:rsid w:val="004F7891"/>
    <w:rsid w:val="005017ED"/>
    <w:rsid w:val="00501AA3"/>
    <w:rsid w:val="00502BEA"/>
    <w:rsid w:val="00504E27"/>
    <w:rsid w:val="00504E35"/>
    <w:rsid w:val="00505594"/>
    <w:rsid w:val="00506195"/>
    <w:rsid w:val="0050792B"/>
    <w:rsid w:val="00510D9D"/>
    <w:rsid w:val="00510EC1"/>
    <w:rsid w:val="00511CAB"/>
    <w:rsid w:val="0051204C"/>
    <w:rsid w:val="005127B4"/>
    <w:rsid w:val="0051722A"/>
    <w:rsid w:val="0052009A"/>
    <w:rsid w:val="005201DB"/>
    <w:rsid w:val="00520D9F"/>
    <w:rsid w:val="00521D73"/>
    <w:rsid w:val="00522230"/>
    <w:rsid w:val="00523CCD"/>
    <w:rsid w:val="005247B7"/>
    <w:rsid w:val="00524F21"/>
    <w:rsid w:val="00526180"/>
    <w:rsid w:val="00527E4F"/>
    <w:rsid w:val="005344C6"/>
    <w:rsid w:val="005355E7"/>
    <w:rsid w:val="00537C34"/>
    <w:rsid w:val="00537D7C"/>
    <w:rsid w:val="00537FA7"/>
    <w:rsid w:val="00541070"/>
    <w:rsid w:val="00541CDB"/>
    <w:rsid w:val="00541FBB"/>
    <w:rsid w:val="00542E77"/>
    <w:rsid w:val="0054509C"/>
    <w:rsid w:val="00545835"/>
    <w:rsid w:val="00546534"/>
    <w:rsid w:val="00550852"/>
    <w:rsid w:val="0055124F"/>
    <w:rsid w:val="0055202D"/>
    <w:rsid w:val="0055251D"/>
    <w:rsid w:val="00554A38"/>
    <w:rsid w:val="00555638"/>
    <w:rsid w:val="005563B9"/>
    <w:rsid w:val="00556973"/>
    <w:rsid w:val="00556BEA"/>
    <w:rsid w:val="00557563"/>
    <w:rsid w:val="005611AE"/>
    <w:rsid w:val="005620CD"/>
    <w:rsid w:val="00562699"/>
    <w:rsid w:val="0056359E"/>
    <w:rsid w:val="00564D03"/>
    <w:rsid w:val="00564F9F"/>
    <w:rsid w:val="00565136"/>
    <w:rsid w:val="00565E46"/>
    <w:rsid w:val="00566B8C"/>
    <w:rsid w:val="00570A49"/>
    <w:rsid w:val="00571921"/>
    <w:rsid w:val="0057199B"/>
    <w:rsid w:val="00573833"/>
    <w:rsid w:val="00573E19"/>
    <w:rsid w:val="00573E8E"/>
    <w:rsid w:val="00574410"/>
    <w:rsid w:val="005748E9"/>
    <w:rsid w:val="00574BD8"/>
    <w:rsid w:val="005758FF"/>
    <w:rsid w:val="00576BCA"/>
    <w:rsid w:val="005771A8"/>
    <w:rsid w:val="00580BC0"/>
    <w:rsid w:val="0058342F"/>
    <w:rsid w:val="00585BB2"/>
    <w:rsid w:val="00586586"/>
    <w:rsid w:val="0058660B"/>
    <w:rsid w:val="0059010A"/>
    <w:rsid w:val="005906F7"/>
    <w:rsid w:val="00591269"/>
    <w:rsid w:val="00593FA3"/>
    <w:rsid w:val="00594227"/>
    <w:rsid w:val="005948C8"/>
    <w:rsid w:val="005A07E2"/>
    <w:rsid w:val="005A39BD"/>
    <w:rsid w:val="005A4F76"/>
    <w:rsid w:val="005A4F9A"/>
    <w:rsid w:val="005B0A0B"/>
    <w:rsid w:val="005B0A55"/>
    <w:rsid w:val="005B1CDC"/>
    <w:rsid w:val="005B2CFF"/>
    <w:rsid w:val="005B6889"/>
    <w:rsid w:val="005C1600"/>
    <w:rsid w:val="005C2061"/>
    <w:rsid w:val="005C38D3"/>
    <w:rsid w:val="005C49F9"/>
    <w:rsid w:val="005C4A96"/>
    <w:rsid w:val="005C6464"/>
    <w:rsid w:val="005D11CD"/>
    <w:rsid w:val="005D413B"/>
    <w:rsid w:val="005D677A"/>
    <w:rsid w:val="005D79D9"/>
    <w:rsid w:val="005E013E"/>
    <w:rsid w:val="005E233D"/>
    <w:rsid w:val="005F0652"/>
    <w:rsid w:val="005F08DC"/>
    <w:rsid w:val="005F1E8A"/>
    <w:rsid w:val="005F1EBE"/>
    <w:rsid w:val="005F325F"/>
    <w:rsid w:val="005F388F"/>
    <w:rsid w:val="005F5F22"/>
    <w:rsid w:val="005F7C90"/>
    <w:rsid w:val="00603BA9"/>
    <w:rsid w:val="00604E81"/>
    <w:rsid w:val="00605030"/>
    <w:rsid w:val="00605097"/>
    <w:rsid w:val="00605CE4"/>
    <w:rsid w:val="00612DDD"/>
    <w:rsid w:val="006132E0"/>
    <w:rsid w:val="00613679"/>
    <w:rsid w:val="00613D0B"/>
    <w:rsid w:val="00616352"/>
    <w:rsid w:val="0061749B"/>
    <w:rsid w:val="0062156E"/>
    <w:rsid w:val="00621B14"/>
    <w:rsid w:val="00621E45"/>
    <w:rsid w:val="0062280F"/>
    <w:rsid w:val="00622CB8"/>
    <w:rsid w:val="006246BC"/>
    <w:rsid w:val="0063081C"/>
    <w:rsid w:val="0063175F"/>
    <w:rsid w:val="006324D1"/>
    <w:rsid w:val="00632ABE"/>
    <w:rsid w:val="00633FD8"/>
    <w:rsid w:val="00634995"/>
    <w:rsid w:val="00634A1B"/>
    <w:rsid w:val="0063734F"/>
    <w:rsid w:val="006374C1"/>
    <w:rsid w:val="00637E7E"/>
    <w:rsid w:val="0064331E"/>
    <w:rsid w:val="00644AA1"/>
    <w:rsid w:val="006451F8"/>
    <w:rsid w:val="00646DF7"/>
    <w:rsid w:val="006509D3"/>
    <w:rsid w:val="0065179F"/>
    <w:rsid w:val="00651E6A"/>
    <w:rsid w:val="00652B3F"/>
    <w:rsid w:val="0065471B"/>
    <w:rsid w:val="00655988"/>
    <w:rsid w:val="006560AA"/>
    <w:rsid w:val="00660FF1"/>
    <w:rsid w:val="0066219E"/>
    <w:rsid w:val="00662B45"/>
    <w:rsid w:val="00662DF3"/>
    <w:rsid w:val="0066535F"/>
    <w:rsid w:val="00665E16"/>
    <w:rsid w:val="00666103"/>
    <w:rsid w:val="00666223"/>
    <w:rsid w:val="0067055F"/>
    <w:rsid w:val="0067258D"/>
    <w:rsid w:val="00672AC2"/>
    <w:rsid w:val="00673488"/>
    <w:rsid w:val="006737B5"/>
    <w:rsid w:val="00674219"/>
    <w:rsid w:val="00675429"/>
    <w:rsid w:val="006754D1"/>
    <w:rsid w:val="00675F2C"/>
    <w:rsid w:val="00676AE0"/>
    <w:rsid w:val="00676D9A"/>
    <w:rsid w:val="00677F44"/>
    <w:rsid w:val="006819B6"/>
    <w:rsid w:val="00681BB9"/>
    <w:rsid w:val="0068391C"/>
    <w:rsid w:val="00684460"/>
    <w:rsid w:val="00687045"/>
    <w:rsid w:val="00691209"/>
    <w:rsid w:val="006930D1"/>
    <w:rsid w:val="00695416"/>
    <w:rsid w:val="00697BAC"/>
    <w:rsid w:val="00697BD8"/>
    <w:rsid w:val="006A4C0A"/>
    <w:rsid w:val="006A4F3A"/>
    <w:rsid w:val="006B011A"/>
    <w:rsid w:val="006B03AF"/>
    <w:rsid w:val="006B3282"/>
    <w:rsid w:val="006B350F"/>
    <w:rsid w:val="006C049E"/>
    <w:rsid w:val="006C17C4"/>
    <w:rsid w:val="006C1D8B"/>
    <w:rsid w:val="006C3BBB"/>
    <w:rsid w:val="006C5BCF"/>
    <w:rsid w:val="006D20A6"/>
    <w:rsid w:val="006D29EC"/>
    <w:rsid w:val="006D3D92"/>
    <w:rsid w:val="006D470E"/>
    <w:rsid w:val="006D4EF4"/>
    <w:rsid w:val="006E0858"/>
    <w:rsid w:val="006E148F"/>
    <w:rsid w:val="006E2090"/>
    <w:rsid w:val="006E3B57"/>
    <w:rsid w:val="006E4D34"/>
    <w:rsid w:val="006E4D41"/>
    <w:rsid w:val="006E51FB"/>
    <w:rsid w:val="006F0248"/>
    <w:rsid w:val="006F0BCD"/>
    <w:rsid w:val="006F382C"/>
    <w:rsid w:val="00701043"/>
    <w:rsid w:val="00701D10"/>
    <w:rsid w:val="007060F9"/>
    <w:rsid w:val="0070736D"/>
    <w:rsid w:val="0070751D"/>
    <w:rsid w:val="0070794E"/>
    <w:rsid w:val="007150C7"/>
    <w:rsid w:val="00716EC3"/>
    <w:rsid w:val="00724639"/>
    <w:rsid w:val="00732F6B"/>
    <w:rsid w:val="00734B21"/>
    <w:rsid w:val="00737377"/>
    <w:rsid w:val="00740838"/>
    <w:rsid w:val="00742153"/>
    <w:rsid w:val="007421F4"/>
    <w:rsid w:val="00742559"/>
    <w:rsid w:val="00742FDC"/>
    <w:rsid w:val="0074496A"/>
    <w:rsid w:val="00754103"/>
    <w:rsid w:val="00754FAC"/>
    <w:rsid w:val="007555B5"/>
    <w:rsid w:val="00755B5D"/>
    <w:rsid w:val="00755E12"/>
    <w:rsid w:val="00761BD3"/>
    <w:rsid w:val="00761E75"/>
    <w:rsid w:val="0076512F"/>
    <w:rsid w:val="00766D3E"/>
    <w:rsid w:val="00767C65"/>
    <w:rsid w:val="00770531"/>
    <w:rsid w:val="00771257"/>
    <w:rsid w:val="00774447"/>
    <w:rsid w:val="007769D3"/>
    <w:rsid w:val="0078374D"/>
    <w:rsid w:val="007861BF"/>
    <w:rsid w:val="00786250"/>
    <w:rsid w:val="007958D9"/>
    <w:rsid w:val="00796EA6"/>
    <w:rsid w:val="00797D4A"/>
    <w:rsid w:val="00797F5B"/>
    <w:rsid w:val="007A0578"/>
    <w:rsid w:val="007A0CAC"/>
    <w:rsid w:val="007A19B5"/>
    <w:rsid w:val="007A4E6E"/>
    <w:rsid w:val="007A55B8"/>
    <w:rsid w:val="007A577A"/>
    <w:rsid w:val="007A5E80"/>
    <w:rsid w:val="007A7D72"/>
    <w:rsid w:val="007B00C5"/>
    <w:rsid w:val="007B0E91"/>
    <w:rsid w:val="007B1B90"/>
    <w:rsid w:val="007B1CCC"/>
    <w:rsid w:val="007B2EAE"/>
    <w:rsid w:val="007B45ED"/>
    <w:rsid w:val="007B54FC"/>
    <w:rsid w:val="007B644F"/>
    <w:rsid w:val="007B76A1"/>
    <w:rsid w:val="007B7924"/>
    <w:rsid w:val="007C0E31"/>
    <w:rsid w:val="007C3B9E"/>
    <w:rsid w:val="007C4957"/>
    <w:rsid w:val="007C5370"/>
    <w:rsid w:val="007C5ED4"/>
    <w:rsid w:val="007C6720"/>
    <w:rsid w:val="007C75B2"/>
    <w:rsid w:val="007C7D08"/>
    <w:rsid w:val="007D1ADD"/>
    <w:rsid w:val="007D56DF"/>
    <w:rsid w:val="007D610C"/>
    <w:rsid w:val="007E0EB7"/>
    <w:rsid w:val="007E0F4C"/>
    <w:rsid w:val="007E1B91"/>
    <w:rsid w:val="007E1D98"/>
    <w:rsid w:val="007E42BC"/>
    <w:rsid w:val="007E4678"/>
    <w:rsid w:val="007E5081"/>
    <w:rsid w:val="007E751D"/>
    <w:rsid w:val="007E7824"/>
    <w:rsid w:val="007F223F"/>
    <w:rsid w:val="007F466D"/>
    <w:rsid w:val="007F4FB1"/>
    <w:rsid w:val="007F63A3"/>
    <w:rsid w:val="007F6DCD"/>
    <w:rsid w:val="0080077A"/>
    <w:rsid w:val="00801FEB"/>
    <w:rsid w:val="008026DC"/>
    <w:rsid w:val="00802C83"/>
    <w:rsid w:val="008034D5"/>
    <w:rsid w:val="00805B2F"/>
    <w:rsid w:val="00807C1E"/>
    <w:rsid w:val="00810657"/>
    <w:rsid w:val="00812CD0"/>
    <w:rsid w:val="00812E57"/>
    <w:rsid w:val="008136AF"/>
    <w:rsid w:val="008139B9"/>
    <w:rsid w:val="00814C4B"/>
    <w:rsid w:val="008154CC"/>
    <w:rsid w:val="008165AA"/>
    <w:rsid w:val="00817532"/>
    <w:rsid w:val="00817594"/>
    <w:rsid w:val="008200DF"/>
    <w:rsid w:val="008219D2"/>
    <w:rsid w:val="00821D8A"/>
    <w:rsid w:val="00822075"/>
    <w:rsid w:val="0082515D"/>
    <w:rsid w:val="0083473D"/>
    <w:rsid w:val="008349B7"/>
    <w:rsid w:val="00835AF3"/>
    <w:rsid w:val="008364F2"/>
    <w:rsid w:val="0084354B"/>
    <w:rsid w:val="00845464"/>
    <w:rsid w:val="008455AE"/>
    <w:rsid w:val="00845F4B"/>
    <w:rsid w:val="00847241"/>
    <w:rsid w:val="00847A6C"/>
    <w:rsid w:val="00850752"/>
    <w:rsid w:val="008516AC"/>
    <w:rsid w:val="00851D15"/>
    <w:rsid w:val="00853654"/>
    <w:rsid w:val="008537C6"/>
    <w:rsid w:val="0085597E"/>
    <w:rsid w:val="008616F0"/>
    <w:rsid w:val="008617F2"/>
    <w:rsid w:val="008633D1"/>
    <w:rsid w:val="008656B7"/>
    <w:rsid w:val="008729B7"/>
    <w:rsid w:val="00876B5F"/>
    <w:rsid w:val="00884748"/>
    <w:rsid w:val="00885AE5"/>
    <w:rsid w:val="008868F1"/>
    <w:rsid w:val="00891282"/>
    <w:rsid w:val="00891BDE"/>
    <w:rsid w:val="00891D9F"/>
    <w:rsid w:val="00892C2A"/>
    <w:rsid w:val="00893352"/>
    <w:rsid w:val="00895BDA"/>
    <w:rsid w:val="0089602F"/>
    <w:rsid w:val="00896205"/>
    <w:rsid w:val="00897012"/>
    <w:rsid w:val="008971D2"/>
    <w:rsid w:val="008A3924"/>
    <w:rsid w:val="008A4171"/>
    <w:rsid w:val="008A48DB"/>
    <w:rsid w:val="008A695B"/>
    <w:rsid w:val="008A6D8E"/>
    <w:rsid w:val="008A7039"/>
    <w:rsid w:val="008B0040"/>
    <w:rsid w:val="008B1204"/>
    <w:rsid w:val="008B140A"/>
    <w:rsid w:val="008B15C6"/>
    <w:rsid w:val="008B17E5"/>
    <w:rsid w:val="008B26C8"/>
    <w:rsid w:val="008B2C8D"/>
    <w:rsid w:val="008B4136"/>
    <w:rsid w:val="008B5873"/>
    <w:rsid w:val="008B7B73"/>
    <w:rsid w:val="008C05EE"/>
    <w:rsid w:val="008C07E9"/>
    <w:rsid w:val="008C0AB6"/>
    <w:rsid w:val="008C16C3"/>
    <w:rsid w:val="008C1D61"/>
    <w:rsid w:val="008C201A"/>
    <w:rsid w:val="008C2EA1"/>
    <w:rsid w:val="008C40F1"/>
    <w:rsid w:val="008C42E7"/>
    <w:rsid w:val="008C48A9"/>
    <w:rsid w:val="008C4938"/>
    <w:rsid w:val="008C515A"/>
    <w:rsid w:val="008C682C"/>
    <w:rsid w:val="008C68DC"/>
    <w:rsid w:val="008D1F68"/>
    <w:rsid w:val="008D5E91"/>
    <w:rsid w:val="008D694A"/>
    <w:rsid w:val="008E01CE"/>
    <w:rsid w:val="008E0708"/>
    <w:rsid w:val="008E0791"/>
    <w:rsid w:val="008E4A1F"/>
    <w:rsid w:val="008E555F"/>
    <w:rsid w:val="008E5749"/>
    <w:rsid w:val="008E69EF"/>
    <w:rsid w:val="008F5C8D"/>
    <w:rsid w:val="008F606F"/>
    <w:rsid w:val="00904C2B"/>
    <w:rsid w:val="00905E62"/>
    <w:rsid w:val="00906352"/>
    <w:rsid w:val="00907FD1"/>
    <w:rsid w:val="00911291"/>
    <w:rsid w:val="00917242"/>
    <w:rsid w:val="00920280"/>
    <w:rsid w:val="009218BF"/>
    <w:rsid w:val="00921B94"/>
    <w:rsid w:val="00921C91"/>
    <w:rsid w:val="00922115"/>
    <w:rsid w:val="00922EF5"/>
    <w:rsid w:val="00923E08"/>
    <w:rsid w:val="00924E6B"/>
    <w:rsid w:val="00924F19"/>
    <w:rsid w:val="009255F8"/>
    <w:rsid w:val="00925F95"/>
    <w:rsid w:val="00926014"/>
    <w:rsid w:val="009306CD"/>
    <w:rsid w:val="00932B6B"/>
    <w:rsid w:val="00940B44"/>
    <w:rsid w:val="00943A24"/>
    <w:rsid w:val="009446CE"/>
    <w:rsid w:val="00945E8D"/>
    <w:rsid w:val="0094738E"/>
    <w:rsid w:val="00947C59"/>
    <w:rsid w:val="0095182C"/>
    <w:rsid w:val="00952C17"/>
    <w:rsid w:val="009550E1"/>
    <w:rsid w:val="00955500"/>
    <w:rsid w:val="009567E3"/>
    <w:rsid w:val="00957315"/>
    <w:rsid w:val="00961741"/>
    <w:rsid w:val="009630D3"/>
    <w:rsid w:val="009637F8"/>
    <w:rsid w:val="009642F8"/>
    <w:rsid w:val="00964FD7"/>
    <w:rsid w:val="00965450"/>
    <w:rsid w:val="00966614"/>
    <w:rsid w:val="00966840"/>
    <w:rsid w:val="00970B6F"/>
    <w:rsid w:val="0097311B"/>
    <w:rsid w:val="009731CA"/>
    <w:rsid w:val="00973367"/>
    <w:rsid w:val="00973D2C"/>
    <w:rsid w:val="00974522"/>
    <w:rsid w:val="009750FE"/>
    <w:rsid w:val="0097586D"/>
    <w:rsid w:val="009771FF"/>
    <w:rsid w:val="009773F3"/>
    <w:rsid w:val="00980AAB"/>
    <w:rsid w:val="009848AF"/>
    <w:rsid w:val="0098492A"/>
    <w:rsid w:val="009864DA"/>
    <w:rsid w:val="00986D0B"/>
    <w:rsid w:val="00987775"/>
    <w:rsid w:val="00990141"/>
    <w:rsid w:val="009910B1"/>
    <w:rsid w:val="009926D2"/>
    <w:rsid w:val="00993260"/>
    <w:rsid w:val="009954FE"/>
    <w:rsid w:val="009962A0"/>
    <w:rsid w:val="00996AED"/>
    <w:rsid w:val="009976B5"/>
    <w:rsid w:val="00997DC5"/>
    <w:rsid w:val="009A0867"/>
    <w:rsid w:val="009A08ED"/>
    <w:rsid w:val="009A17FF"/>
    <w:rsid w:val="009A1CAA"/>
    <w:rsid w:val="009A4D33"/>
    <w:rsid w:val="009B1212"/>
    <w:rsid w:val="009B16BE"/>
    <w:rsid w:val="009B5E4E"/>
    <w:rsid w:val="009B6BF1"/>
    <w:rsid w:val="009C019E"/>
    <w:rsid w:val="009C14DF"/>
    <w:rsid w:val="009C1A4F"/>
    <w:rsid w:val="009C29D5"/>
    <w:rsid w:val="009C2E51"/>
    <w:rsid w:val="009C5986"/>
    <w:rsid w:val="009C60F3"/>
    <w:rsid w:val="009C7590"/>
    <w:rsid w:val="009C7D9D"/>
    <w:rsid w:val="009D0AB0"/>
    <w:rsid w:val="009D3CB5"/>
    <w:rsid w:val="009D494B"/>
    <w:rsid w:val="009D5F71"/>
    <w:rsid w:val="009D72AB"/>
    <w:rsid w:val="009E099E"/>
    <w:rsid w:val="009E1506"/>
    <w:rsid w:val="009E1686"/>
    <w:rsid w:val="009E60EB"/>
    <w:rsid w:val="009F05EA"/>
    <w:rsid w:val="009F19A2"/>
    <w:rsid w:val="009F372D"/>
    <w:rsid w:val="009F3E4D"/>
    <w:rsid w:val="009F62C6"/>
    <w:rsid w:val="00A0332C"/>
    <w:rsid w:val="00A0567E"/>
    <w:rsid w:val="00A06B45"/>
    <w:rsid w:val="00A0729F"/>
    <w:rsid w:val="00A074A1"/>
    <w:rsid w:val="00A0750C"/>
    <w:rsid w:val="00A10E8D"/>
    <w:rsid w:val="00A12257"/>
    <w:rsid w:val="00A12AF0"/>
    <w:rsid w:val="00A12C7A"/>
    <w:rsid w:val="00A13993"/>
    <w:rsid w:val="00A13D12"/>
    <w:rsid w:val="00A14584"/>
    <w:rsid w:val="00A14B42"/>
    <w:rsid w:val="00A21553"/>
    <w:rsid w:val="00A2478A"/>
    <w:rsid w:val="00A27190"/>
    <w:rsid w:val="00A27556"/>
    <w:rsid w:val="00A279A6"/>
    <w:rsid w:val="00A30A76"/>
    <w:rsid w:val="00A30D85"/>
    <w:rsid w:val="00A31E43"/>
    <w:rsid w:val="00A3609D"/>
    <w:rsid w:val="00A360EB"/>
    <w:rsid w:val="00A366FB"/>
    <w:rsid w:val="00A3763C"/>
    <w:rsid w:val="00A37B65"/>
    <w:rsid w:val="00A414F7"/>
    <w:rsid w:val="00A41A51"/>
    <w:rsid w:val="00A42CE0"/>
    <w:rsid w:val="00A43D3C"/>
    <w:rsid w:val="00A44FA4"/>
    <w:rsid w:val="00A45642"/>
    <w:rsid w:val="00A4634E"/>
    <w:rsid w:val="00A4651C"/>
    <w:rsid w:val="00A50CCA"/>
    <w:rsid w:val="00A51D68"/>
    <w:rsid w:val="00A52237"/>
    <w:rsid w:val="00A541DB"/>
    <w:rsid w:val="00A556B6"/>
    <w:rsid w:val="00A56563"/>
    <w:rsid w:val="00A57C5C"/>
    <w:rsid w:val="00A6187F"/>
    <w:rsid w:val="00A625E9"/>
    <w:rsid w:val="00A63E1C"/>
    <w:rsid w:val="00A65977"/>
    <w:rsid w:val="00A66607"/>
    <w:rsid w:val="00A70263"/>
    <w:rsid w:val="00A72F3D"/>
    <w:rsid w:val="00A72FEE"/>
    <w:rsid w:val="00A73ED9"/>
    <w:rsid w:val="00A75185"/>
    <w:rsid w:val="00A757FE"/>
    <w:rsid w:val="00A75B6E"/>
    <w:rsid w:val="00A8021F"/>
    <w:rsid w:val="00A809FC"/>
    <w:rsid w:val="00A80CC2"/>
    <w:rsid w:val="00A81171"/>
    <w:rsid w:val="00A81C1A"/>
    <w:rsid w:val="00A84148"/>
    <w:rsid w:val="00A85E5E"/>
    <w:rsid w:val="00A86A2B"/>
    <w:rsid w:val="00A874C5"/>
    <w:rsid w:val="00A87A15"/>
    <w:rsid w:val="00A90948"/>
    <w:rsid w:val="00A92079"/>
    <w:rsid w:val="00A952D0"/>
    <w:rsid w:val="00A9564A"/>
    <w:rsid w:val="00A970D2"/>
    <w:rsid w:val="00A9727D"/>
    <w:rsid w:val="00AA2ADF"/>
    <w:rsid w:val="00AA3DA5"/>
    <w:rsid w:val="00AA4695"/>
    <w:rsid w:val="00AA4BE2"/>
    <w:rsid w:val="00AA6B2B"/>
    <w:rsid w:val="00AA74F3"/>
    <w:rsid w:val="00AA7A48"/>
    <w:rsid w:val="00AA7D78"/>
    <w:rsid w:val="00AB2E94"/>
    <w:rsid w:val="00AB3544"/>
    <w:rsid w:val="00AB4756"/>
    <w:rsid w:val="00AB4A2D"/>
    <w:rsid w:val="00AB4F8A"/>
    <w:rsid w:val="00AB5D7C"/>
    <w:rsid w:val="00AB74AF"/>
    <w:rsid w:val="00AC0BC9"/>
    <w:rsid w:val="00AC2C69"/>
    <w:rsid w:val="00AC4159"/>
    <w:rsid w:val="00AC64BA"/>
    <w:rsid w:val="00AD097A"/>
    <w:rsid w:val="00AD1E9E"/>
    <w:rsid w:val="00AD2E3C"/>
    <w:rsid w:val="00AD5DEF"/>
    <w:rsid w:val="00AD6AEC"/>
    <w:rsid w:val="00AD7548"/>
    <w:rsid w:val="00AE01A9"/>
    <w:rsid w:val="00AE3FD6"/>
    <w:rsid w:val="00AF1779"/>
    <w:rsid w:val="00AF23F7"/>
    <w:rsid w:val="00AF4120"/>
    <w:rsid w:val="00AF45B4"/>
    <w:rsid w:val="00AF4EE3"/>
    <w:rsid w:val="00AF4F98"/>
    <w:rsid w:val="00AF7738"/>
    <w:rsid w:val="00B004DE"/>
    <w:rsid w:val="00B05245"/>
    <w:rsid w:val="00B056BE"/>
    <w:rsid w:val="00B11FEA"/>
    <w:rsid w:val="00B12673"/>
    <w:rsid w:val="00B12802"/>
    <w:rsid w:val="00B12E4D"/>
    <w:rsid w:val="00B13A97"/>
    <w:rsid w:val="00B15690"/>
    <w:rsid w:val="00B20439"/>
    <w:rsid w:val="00B21C4D"/>
    <w:rsid w:val="00B234A3"/>
    <w:rsid w:val="00B23AA8"/>
    <w:rsid w:val="00B270FA"/>
    <w:rsid w:val="00B30240"/>
    <w:rsid w:val="00B3293F"/>
    <w:rsid w:val="00B33AF2"/>
    <w:rsid w:val="00B35AC9"/>
    <w:rsid w:val="00B37356"/>
    <w:rsid w:val="00B41503"/>
    <w:rsid w:val="00B43883"/>
    <w:rsid w:val="00B44C73"/>
    <w:rsid w:val="00B44EBF"/>
    <w:rsid w:val="00B459A4"/>
    <w:rsid w:val="00B473CD"/>
    <w:rsid w:val="00B507B6"/>
    <w:rsid w:val="00B51735"/>
    <w:rsid w:val="00B53BD9"/>
    <w:rsid w:val="00B6014A"/>
    <w:rsid w:val="00B610EE"/>
    <w:rsid w:val="00B63281"/>
    <w:rsid w:val="00B641AA"/>
    <w:rsid w:val="00B64C87"/>
    <w:rsid w:val="00B65B75"/>
    <w:rsid w:val="00B70E77"/>
    <w:rsid w:val="00B71F2C"/>
    <w:rsid w:val="00B72459"/>
    <w:rsid w:val="00B726C7"/>
    <w:rsid w:val="00B732A5"/>
    <w:rsid w:val="00B7375E"/>
    <w:rsid w:val="00B764BB"/>
    <w:rsid w:val="00B77E9B"/>
    <w:rsid w:val="00B803A4"/>
    <w:rsid w:val="00B80C22"/>
    <w:rsid w:val="00B80F37"/>
    <w:rsid w:val="00B81A0E"/>
    <w:rsid w:val="00B82736"/>
    <w:rsid w:val="00B82895"/>
    <w:rsid w:val="00B867F4"/>
    <w:rsid w:val="00B871A4"/>
    <w:rsid w:val="00B87293"/>
    <w:rsid w:val="00B875CA"/>
    <w:rsid w:val="00B91900"/>
    <w:rsid w:val="00B928A9"/>
    <w:rsid w:val="00B92AE2"/>
    <w:rsid w:val="00B93BDB"/>
    <w:rsid w:val="00B951A6"/>
    <w:rsid w:val="00B9753F"/>
    <w:rsid w:val="00B975E8"/>
    <w:rsid w:val="00BA0537"/>
    <w:rsid w:val="00BA1158"/>
    <w:rsid w:val="00BA1334"/>
    <w:rsid w:val="00BA332F"/>
    <w:rsid w:val="00BA3A56"/>
    <w:rsid w:val="00BA44B3"/>
    <w:rsid w:val="00BA4D57"/>
    <w:rsid w:val="00BA6156"/>
    <w:rsid w:val="00BA6770"/>
    <w:rsid w:val="00BA7C61"/>
    <w:rsid w:val="00BB08ED"/>
    <w:rsid w:val="00BB16E6"/>
    <w:rsid w:val="00BB30DF"/>
    <w:rsid w:val="00BB5793"/>
    <w:rsid w:val="00BC107F"/>
    <w:rsid w:val="00BC28B1"/>
    <w:rsid w:val="00BC2F87"/>
    <w:rsid w:val="00BC3391"/>
    <w:rsid w:val="00BC4926"/>
    <w:rsid w:val="00BC58A9"/>
    <w:rsid w:val="00BC6867"/>
    <w:rsid w:val="00BD4BFE"/>
    <w:rsid w:val="00BD5B4E"/>
    <w:rsid w:val="00BD6778"/>
    <w:rsid w:val="00BD7B86"/>
    <w:rsid w:val="00BD7D2E"/>
    <w:rsid w:val="00BE03B0"/>
    <w:rsid w:val="00BE0FD8"/>
    <w:rsid w:val="00BE2397"/>
    <w:rsid w:val="00BE4D9F"/>
    <w:rsid w:val="00BE5DCD"/>
    <w:rsid w:val="00BE5DF1"/>
    <w:rsid w:val="00BE7413"/>
    <w:rsid w:val="00BE7F61"/>
    <w:rsid w:val="00BF4795"/>
    <w:rsid w:val="00BF4A08"/>
    <w:rsid w:val="00BF5490"/>
    <w:rsid w:val="00BF5B36"/>
    <w:rsid w:val="00C00973"/>
    <w:rsid w:val="00C017F3"/>
    <w:rsid w:val="00C028E3"/>
    <w:rsid w:val="00C02CAA"/>
    <w:rsid w:val="00C03D98"/>
    <w:rsid w:val="00C0486A"/>
    <w:rsid w:val="00C048C2"/>
    <w:rsid w:val="00C05E6B"/>
    <w:rsid w:val="00C0600D"/>
    <w:rsid w:val="00C07ACF"/>
    <w:rsid w:val="00C1029D"/>
    <w:rsid w:val="00C1171D"/>
    <w:rsid w:val="00C11ACF"/>
    <w:rsid w:val="00C136C3"/>
    <w:rsid w:val="00C1416A"/>
    <w:rsid w:val="00C145BA"/>
    <w:rsid w:val="00C15E86"/>
    <w:rsid w:val="00C1608B"/>
    <w:rsid w:val="00C17993"/>
    <w:rsid w:val="00C20B94"/>
    <w:rsid w:val="00C22504"/>
    <w:rsid w:val="00C22A65"/>
    <w:rsid w:val="00C22C9D"/>
    <w:rsid w:val="00C22FA1"/>
    <w:rsid w:val="00C24265"/>
    <w:rsid w:val="00C24EC1"/>
    <w:rsid w:val="00C2692E"/>
    <w:rsid w:val="00C26D1D"/>
    <w:rsid w:val="00C26F93"/>
    <w:rsid w:val="00C30F05"/>
    <w:rsid w:val="00C30F72"/>
    <w:rsid w:val="00C31B43"/>
    <w:rsid w:val="00C34776"/>
    <w:rsid w:val="00C34A07"/>
    <w:rsid w:val="00C352F9"/>
    <w:rsid w:val="00C3609B"/>
    <w:rsid w:val="00C368AE"/>
    <w:rsid w:val="00C369F8"/>
    <w:rsid w:val="00C45B93"/>
    <w:rsid w:val="00C52942"/>
    <w:rsid w:val="00C536A9"/>
    <w:rsid w:val="00C5615E"/>
    <w:rsid w:val="00C5709F"/>
    <w:rsid w:val="00C575E4"/>
    <w:rsid w:val="00C62503"/>
    <w:rsid w:val="00C634AE"/>
    <w:rsid w:val="00C67CF3"/>
    <w:rsid w:val="00C72F7A"/>
    <w:rsid w:val="00C732E7"/>
    <w:rsid w:val="00C7345A"/>
    <w:rsid w:val="00C76AB3"/>
    <w:rsid w:val="00C76F71"/>
    <w:rsid w:val="00C8088B"/>
    <w:rsid w:val="00C80BDC"/>
    <w:rsid w:val="00C8362F"/>
    <w:rsid w:val="00C87D74"/>
    <w:rsid w:val="00C9124D"/>
    <w:rsid w:val="00C9217F"/>
    <w:rsid w:val="00C92D71"/>
    <w:rsid w:val="00C9388C"/>
    <w:rsid w:val="00CA03CE"/>
    <w:rsid w:val="00CA1825"/>
    <w:rsid w:val="00CA2C5C"/>
    <w:rsid w:val="00CA5C02"/>
    <w:rsid w:val="00CA62C7"/>
    <w:rsid w:val="00CA72BC"/>
    <w:rsid w:val="00CB50BE"/>
    <w:rsid w:val="00CB5DC7"/>
    <w:rsid w:val="00CB6A07"/>
    <w:rsid w:val="00CB7656"/>
    <w:rsid w:val="00CB775B"/>
    <w:rsid w:val="00CC0E25"/>
    <w:rsid w:val="00CC1C86"/>
    <w:rsid w:val="00CC229A"/>
    <w:rsid w:val="00CC3815"/>
    <w:rsid w:val="00CC42D9"/>
    <w:rsid w:val="00CC5441"/>
    <w:rsid w:val="00CC5660"/>
    <w:rsid w:val="00CC6567"/>
    <w:rsid w:val="00CC6C9E"/>
    <w:rsid w:val="00CC6EB5"/>
    <w:rsid w:val="00CD0AB0"/>
    <w:rsid w:val="00CD21A6"/>
    <w:rsid w:val="00CD6694"/>
    <w:rsid w:val="00CF5E0B"/>
    <w:rsid w:val="00CF758F"/>
    <w:rsid w:val="00CF7847"/>
    <w:rsid w:val="00D0351D"/>
    <w:rsid w:val="00D03B9C"/>
    <w:rsid w:val="00D042A6"/>
    <w:rsid w:val="00D06FFA"/>
    <w:rsid w:val="00D10A9D"/>
    <w:rsid w:val="00D11DA7"/>
    <w:rsid w:val="00D12942"/>
    <w:rsid w:val="00D1305F"/>
    <w:rsid w:val="00D13655"/>
    <w:rsid w:val="00D1372D"/>
    <w:rsid w:val="00D15126"/>
    <w:rsid w:val="00D15379"/>
    <w:rsid w:val="00D15834"/>
    <w:rsid w:val="00D16282"/>
    <w:rsid w:val="00D16518"/>
    <w:rsid w:val="00D201E2"/>
    <w:rsid w:val="00D21E88"/>
    <w:rsid w:val="00D23E15"/>
    <w:rsid w:val="00D272BB"/>
    <w:rsid w:val="00D30F84"/>
    <w:rsid w:val="00D317FB"/>
    <w:rsid w:val="00D33D18"/>
    <w:rsid w:val="00D33F3E"/>
    <w:rsid w:val="00D36818"/>
    <w:rsid w:val="00D376F7"/>
    <w:rsid w:val="00D406B3"/>
    <w:rsid w:val="00D41D7E"/>
    <w:rsid w:val="00D45450"/>
    <w:rsid w:val="00D47346"/>
    <w:rsid w:val="00D477CD"/>
    <w:rsid w:val="00D47B27"/>
    <w:rsid w:val="00D5009F"/>
    <w:rsid w:val="00D518C0"/>
    <w:rsid w:val="00D52EF4"/>
    <w:rsid w:val="00D535FB"/>
    <w:rsid w:val="00D553DD"/>
    <w:rsid w:val="00D557EA"/>
    <w:rsid w:val="00D60105"/>
    <w:rsid w:val="00D60288"/>
    <w:rsid w:val="00D65C58"/>
    <w:rsid w:val="00D65FDA"/>
    <w:rsid w:val="00D66E2A"/>
    <w:rsid w:val="00D67F8F"/>
    <w:rsid w:val="00D707D9"/>
    <w:rsid w:val="00D7112F"/>
    <w:rsid w:val="00D73418"/>
    <w:rsid w:val="00D74C10"/>
    <w:rsid w:val="00D75576"/>
    <w:rsid w:val="00D8013A"/>
    <w:rsid w:val="00D809BF"/>
    <w:rsid w:val="00D81855"/>
    <w:rsid w:val="00D82A10"/>
    <w:rsid w:val="00D83CA7"/>
    <w:rsid w:val="00D8520C"/>
    <w:rsid w:val="00D85E72"/>
    <w:rsid w:val="00D86215"/>
    <w:rsid w:val="00D87ED6"/>
    <w:rsid w:val="00D90756"/>
    <w:rsid w:val="00D91814"/>
    <w:rsid w:val="00D9228B"/>
    <w:rsid w:val="00D922BD"/>
    <w:rsid w:val="00D923B2"/>
    <w:rsid w:val="00D92979"/>
    <w:rsid w:val="00D92D46"/>
    <w:rsid w:val="00D952C7"/>
    <w:rsid w:val="00D95441"/>
    <w:rsid w:val="00D97275"/>
    <w:rsid w:val="00DA0C70"/>
    <w:rsid w:val="00DA113C"/>
    <w:rsid w:val="00DA142B"/>
    <w:rsid w:val="00DA2E1A"/>
    <w:rsid w:val="00DA33BC"/>
    <w:rsid w:val="00DA41D9"/>
    <w:rsid w:val="00DA4925"/>
    <w:rsid w:val="00DA4C4C"/>
    <w:rsid w:val="00DA6DF1"/>
    <w:rsid w:val="00DB2F6D"/>
    <w:rsid w:val="00DB4D50"/>
    <w:rsid w:val="00DB5B53"/>
    <w:rsid w:val="00DC0BBA"/>
    <w:rsid w:val="00DC16D4"/>
    <w:rsid w:val="00DC19A3"/>
    <w:rsid w:val="00DC270B"/>
    <w:rsid w:val="00DC6241"/>
    <w:rsid w:val="00DC7C4E"/>
    <w:rsid w:val="00DD0B38"/>
    <w:rsid w:val="00DD152D"/>
    <w:rsid w:val="00DD1894"/>
    <w:rsid w:val="00DD2471"/>
    <w:rsid w:val="00DD2ECF"/>
    <w:rsid w:val="00DD6793"/>
    <w:rsid w:val="00DE0518"/>
    <w:rsid w:val="00DE06BB"/>
    <w:rsid w:val="00DE1DB8"/>
    <w:rsid w:val="00DE327A"/>
    <w:rsid w:val="00DE4758"/>
    <w:rsid w:val="00DE4C0A"/>
    <w:rsid w:val="00DF0D50"/>
    <w:rsid w:val="00DF20BE"/>
    <w:rsid w:val="00DF2365"/>
    <w:rsid w:val="00DF4196"/>
    <w:rsid w:val="00DF44DC"/>
    <w:rsid w:val="00DF4A3D"/>
    <w:rsid w:val="00DF5471"/>
    <w:rsid w:val="00DF77AC"/>
    <w:rsid w:val="00DF7A40"/>
    <w:rsid w:val="00E01203"/>
    <w:rsid w:val="00E0182F"/>
    <w:rsid w:val="00E021B1"/>
    <w:rsid w:val="00E027B5"/>
    <w:rsid w:val="00E05FA3"/>
    <w:rsid w:val="00E11B5D"/>
    <w:rsid w:val="00E11ED4"/>
    <w:rsid w:val="00E12108"/>
    <w:rsid w:val="00E12FB2"/>
    <w:rsid w:val="00E13AAE"/>
    <w:rsid w:val="00E14711"/>
    <w:rsid w:val="00E14913"/>
    <w:rsid w:val="00E149DE"/>
    <w:rsid w:val="00E15A81"/>
    <w:rsid w:val="00E16AA7"/>
    <w:rsid w:val="00E17701"/>
    <w:rsid w:val="00E21632"/>
    <w:rsid w:val="00E22582"/>
    <w:rsid w:val="00E24162"/>
    <w:rsid w:val="00E31695"/>
    <w:rsid w:val="00E327AE"/>
    <w:rsid w:val="00E33FB5"/>
    <w:rsid w:val="00E34BBC"/>
    <w:rsid w:val="00E35353"/>
    <w:rsid w:val="00E354D3"/>
    <w:rsid w:val="00E37F7F"/>
    <w:rsid w:val="00E40B55"/>
    <w:rsid w:val="00E4272C"/>
    <w:rsid w:val="00E4445E"/>
    <w:rsid w:val="00E44A80"/>
    <w:rsid w:val="00E46D29"/>
    <w:rsid w:val="00E476C0"/>
    <w:rsid w:val="00E47EDE"/>
    <w:rsid w:val="00E57071"/>
    <w:rsid w:val="00E61B2F"/>
    <w:rsid w:val="00E623F4"/>
    <w:rsid w:val="00E62777"/>
    <w:rsid w:val="00E6466E"/>
    <w:rsid w:val="00E64982"/>
    <w:rsid w:val="00E64ACF"/>
    <w:rsid w:val="00E65363"/>
    <w:rsid w:val="00E65D6D"/>
    <w:rsid w:val="00E65D8A"/>
    <w:rsid w:val="00E700CD"/>
    <w:rsid w:val="00E70832"/>
    <w:rsid w:val="00E7148C"/>
    <w:rsid w:val="00E71D73"/>
    <w:rsid w:val="00E72AE9"/>
    <w:rsid w:val="00E73B37"/>
    <w:rsid w:val="00E74370"/>
    <w:rsid w:val="00E763A0"/>
    <w:rsid w:val="00E80804"/>
    <w:rsid w:val="00E81B85"/>
    <w:rsid w:val="00E82163"/>
    <w:rsid w:val="00E84515"/>
    <w:rsid w:val="00E84CE4"/>
    <w:rsid w:val="00E85A3E"/>
    <w:rsid w:val="00E9142E"/>
    <w:rsid w:val="00E932F1"/>
    <w:rsid w:val="00E94569"/>
    <w:rsid w:val="00E94C6F"/>
    <w:rsid w:val="00E95379"/>
    <w:rsid w:val="00E955EE"/>
    <w:rsid w:val="00E9577F"/>
    <w:rsid w:val="00E96937"/>
    <w:rsid w:val="00E96FD8"/>
    <w:rsid w:val="00E97F6D"/>
    <w:rsid w:val="00EA15A3"/>
    <w:rsid w:val="00EA2506"/>
    <w:rsid w:val="00EA31D5"/>
    <w:rsid w:val="00EA48AA"/>
    <w:rsid w:val="00EB1376"/>
    <w:rsid w:val="00EB25A0"/>
    <w:rsid w:val="00EB3A71"/>
    <w:rsid w:val="00EB4711"/>
    <w:rsid w:val="00EB63BC"/>
    <w:rsid w:val="00EB65DD"/>
    <w:rsid w:val="00EB7A74"/>
    <w:rsid w:val="00EC0390"/>
    <w:rsid w:val="00EC35C3"/>
    <w:rsid w:val="00EC3DF9"/>
    <w:rsid w:val="00EC45C9"/>
    <w:rsid w:val="00EC5DE5"/>
    <w:rsid w:val="00EC6E07"/>
    <w:rsid w:val="00EC7ED9"/>
    <w:rsid w:val="00ED057D"/>
    <w:rsid w:val="00ED10B6"/>
    <w:rsid w:val="00ED1A99"/>
    <w:rsid w:val="00ED2374"/>
    <w:rsid w:val="00ED3417"/>
    <w:rsid w:val="00ED415D"/>
    <w:rsid w:val="00ED528B"/>
    <w:rsid w:val="00ED5FEE"/>
    <w:rsid w:val="00ED7135"/>
    <w:rsid w:val="00ED7DB8"/>
    <w:rsid w:val="00EE0C65"/>
    <w:rsid w:val="00EE24E9"/>
    <w:rsid w:val="00EE30CA"/>
    <w:rsid w:val="00EE4F73"/>
    <w:rsid w:val="00EE513C"/>
    <w:rsid w:val="00EE72DC"/>
    <w:rsid w:val="00EE7AF0"/>
    <w:rsid w:val="00EF28D8"/>
    <w:rsid w:val="00EF3290"/>
    <w:rsid w:val="00EF396E"/>
    <w:rsid w:val="00EF505B"/>
    <w:rsid w:val="00EF52CF"/>
    <w:rsid w:val="00EF52D5"/>
    <w:rsid w:val="00EF6A61"/>
    <w:rsid w:val="00F01D14"/>
    <w:rsid w:val="00F01F19"/>
    <w:rsid w:val="00F01FC8"/>
    <w:rsid w:val="00F03208"/>
    <w:rsid w:val="00F0411C"/>
    <w:rsid w:val="00F0428E"/>
    <w:rsid w:val="00F04351"/>
    <w:rsid w:val="00F06A82"/>
    <w:rsid w:val="00F1026D"/>
    <w:rsid w:val="00F11470"/>
    <w:rsid w:val="00F12D1A"/>
    <w:rsid w:val="00F13727"/>
    <w:rsid w:val="00F15F2D"/>
    <w:rsid w:val="00F16763"/>
    <w:rsid w:val="00F16C35"/>
    <w:rsid w:val="00F206CA"/>
    <w:rsid w:val="00F2170D"/>
    <w:rsid w:val="00F24F15"/>
    <w:rsid w:val="00F253D0"/>
    <w:rsid w:val="00F2609D"/>
    <w:rsid w:val="00F265A0"/>
    <w:rsid w:val="00F269D5"/>
    <w:rsid w:val="00F302C1"/>
    <w:rsid w:val="00F3332A"/>
    <w:rsid w:val="00F365F1"/>
    <w:rsid w:val="00F36E8E"/>
    <w:rsid w:val="00F379AA"/>
    <w:rsid w:val="00F418B8"/>
    <w:rsid w:val="00F4326B"/>
    <w:rsid w:val="00F458EF"/>
    <w:rsid w:val="00F45C15"/>
    <w:rsid w:val="00F47286"/>
    <w:rsid w:val="00F475DA"/>
    <w:rsid w:val="00F47DD6"/>
    <w:rsid w:val="00F52733"/>
    <w:rsid w:val="00F53199"/>
    <w:rsid w:val="00F53909"/>
    <w:rsid w:val="00F54527"/>
    <w:rsid w:val="00F575EC"/>
    <w:rsid w:val="00F60A03"/>
    <w:rsid w:val="00F61C9A"/>
    <w:rsid w:val="00F6302E"/>
    <w:rsid w:val="00F645B1"/>
    <w:rsid w:val="00F64CA4"/>
    <w:rsid w:val="00F670A4"/>
    <w:rsid w:val="00F67F79"/>
    <w:rsid w:val="00F729BD"/>
    <w:rsid w:val="00F76556"/>
    <w:rsid w:val="00F77DA5"/>
    <w:rsid w:val="00F80164"/>
    <w:rsid w:val="00F852B1"/>
    <w:rsid w:val="00F85E37"/>
    <w:rsid w:val="00F8615B"/>
    <w:rsid w:val="00F8641B"/>
    <w:rsid w:val="00F87990"/>
    <w:rsid w:val="00F87D1F"/>
    <w:rsid w:val="00F914D0"/>
    <w:rsid w:val="00F95E9B"/>
    <w:rsid w:val="00F96568"/>
    <w:rsid w:val="00F96F52"/>
    <w:rsid w:val="00FA1030"/>
    <w:rsid w:val="00FA460C"/>
    <w:rsid w:val="00FB007E"/>
    <w:rsid w:val="00FB1370"/>
    <w:rsid w:val="00FB2E0D"/>
    <w:rsid w:val="00FB3D2E"/>
    <w:rsid w:val="00FB5B4E"/>
    <w:rsid w:val="00FB61B6"/>
    <w:rsid w:val="00FB6DBE"/>
    <w:rsid w:val="00FB7816"/>
    <w:rsid w:val="00FC2305"/>
    <w:rsid w:val="00FC2506"/>
    <w:rsid w:val="00FC3889"/>
    <w:rsid w:val="00FC38BC"/>
    <w:rsid w:val="00FC3B01"/>
    <w:rsid w:val="00FC4626"/>
    <w:rsid w:val="00FC4A5D"/>
    <w:rsid w:val="00FD1528"/>
    <w:rsid w:val="00FD30EF"/>
    <w:rsid w:val="00FD34DA"/>
    <w:rsid w:val="00FD5815"/>
    <w:rsid w:val="00FD72D4"/>
    <w:rsid w:val="00FD7882"/>
    <w:rsid w:val="00FE0499"/>
    <w:rsid w:val="00FE12D1"/>
    <w:rsid w:val="00FE4319"/>
    <w:rsid w:val="00FE5F0E"/>
    <w:rsid w:val="00FF0B5D"/>
    <w:rsid w:val="00FF1C05"/>
    <w:rsid w:val="00FF1EF8"/>
    <w:rsid w:val="00FF320B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116E722"/>
  <w15:chartTrackingRefBased/>
  <w15:docId w15:val="{7917645F-6603-467E-A24A-BB78A9166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5F4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nl1">
    <w:name w:val="_levnl1"/>
    <w:basedOn w:val="Normal"/>
    <w:rsid w:val="00845F4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6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Catholic Diocese of KCSJ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subject/>
  <dc:creator>Paula Moss</dc:creator>
  <cp:keywords/>
  <dc:description/>
  <cp:lastModifiedBy>Christopher Hotchkiss</cp:lastModifiedBy>
  <cp:revision>5</cp:revision>
  <dcterms:created xsi:type="dcterms:W3CDTF">2022-02-16T15:48:00Z</dcterms:created>
  <dcterms:modified xsi:type="dcterms:W3CDTF">2024-02-1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b2482aca39423d0e62cbb56b9cc702c5899b2d74252364e5053db2058d61d8</vt:lpwstr>
  </property>
</Properties>
</file>